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March 31, 2026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r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0fc3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3-31T14:36:29Z</dcterms:created>
  <dcterms:modified xsi:type="dcterms:W3CDTF">2026-03-31T14:36:29Z</dcterms:modified>
</cp:coreProperties>
</file>